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0B6338" w14:textId="33C7E3E8" w:rsidR="00676774" w:rsidRPr="00A32356" w:rsidRDefault="00A5683F" w:rsidP="00DA3464">
      <w:pPr>
        <w:pStyle w:val="Heading1"/>
        <w:tabs>
          <w:tab w:val="left" w:pos="0"/>
        </w:tabs>
        <w:ind w:hanging="90"/>
        <w:rPr>
          <w:rFonts w:ascii="Aptos" w:hAnsi="Aptos"/>
        </w:rPr>
      </w:pPr>
      <w:r w:rsidRPr="00A32356">
        <w:rPr>
          <w:rFonts w:ascii="Aptos" w:hAnsi="Aptos"/>
        </w:rPr>
        <w:t xml:space="preserve">Curriculum Committee Membership </w:t>
      </w:r>
      <w:r w:rsidR="00970BA8">
        <w:rPr>
          <w:rFonts w:ascii="Aptos" w:hAnsi="Aptos"/>
        </w:rPr>
        <w:t>26-27</w:t>
      </w:r>
    </w:p>
    <w:p w14:paraId="49EA3BED" w14:textId="77777777" w:rsidR="003B535E" w:rsidRPr="00A32356" w:rsidRDefault="003B535E" w:rsidP="003B535E">
      <w:pPr>
        <w:pStyle w:val="NoSpacing"/>
        <w:rPr>
          <w:rFonts w:ascii="Aptos" w:hAnsi="Aptos"/>
          <w:sz w:val="16"/>
        </w:rPr>
      </w:pPr>
      <w:r w:rsidRPr="00A32356">
        <w:rPr>
          <w:rFonts w:ascii="Aptos" w:hAnsi="Aptos"/>
          <w:sz w:val="16"/>
          <w:highlight w:val="yellow"/>
        </w:rPr>
        <w:t>vacant</w:t>
      </w:r>
    </w:p>
    <w:p w14:paraId="3A09D21B" w14:textId="65C03195" w:rsidR="003B535E" w:rsidRPr="00A32356" w:rsidRDefault="003B535E" w:rsidP="003B535E">
      <w:pPr>
        <w:pStyle w:val="NoSpacing"/>
        <w:rPr>
          <w:rFonts w:ascii="Aptos" w:hAnsi="Aptos"/>
          <w:sz w:val="16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5395"/>
        <w:gridCol w:w="1530"/>
        <w:gridCol w:w="1620"/>
      </w:tblGrid>
      <w:tr w:rsidR="00A5683F" w:rsidRPr="00A32356" w14:paraId="73DE2FC4" w14:textId="77777777" w:rsidTr="00790025">
        <w:tc>
          <w:tcPr>
            <w:tcW w:w="10795" w:type="dxa"/>
            <w:gridSpan w:val="4"/>
            <w:vAlign w:val="bottom"/>
          </w:tcPr>
          <w:p w14:paraId="25CE3BF0" w14:textId="77777777" w:rsidR="00A5683F" w:rsidRPr="00A32356" w:rsidRDefault="00A5683F" w:rsidP="00E07479">
            <w:pPr>
              <w:pStyle w:val="Heading2"/>
              <w:ind w:left="-113"/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2"/>
                <w:szCs w:val="20"/>
              </w:rPr>
              <w:t>Curriculum Committee/Curriculum Office</w:t>
            </w:r>
          </w:p>
        </w:tc>
      </w:tr>
      <w:tr w:rsidR="0051085A" w:rsidRPr="00A32356" w14:paraId="4981F8FD" w14:textId="77777777" w:rsidTr="00A920E8">
        <w:tc>
          <w:tcPr>
            <w:tcW w:w="225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2DDB5A48" w14:textId="77777777" w:rsidR="00A5683F" w:rsidRPr="00A32356" w:rsidRDefault="00A5683F" w:rsidP="00A5683F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Member</w:t>
            </w:r>
          </w:p>
        </w:tc>
        <w:tc>
          <w:tcPr>
            <w:tcW w:w="539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3233B2C" w14:textId="77777777" w:rsidR="00A5683F" w:rsidRPr="00A32356" w:rsidRDefault="00A5683F" w:rsidP="00A5683F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A1D79C" w14:textId="77777777" w:rsidR="00A5683F" w:rsidRPr="00A32356" w:rsidRDefault="00A5683F" w:rsidP="00A5683F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20D9403C" w14:textId="77777777" w:rsidR="00A5683F" w:rsidRPr="00A32356" w:rsidRDefault="00A5683F" w:rsidP="00A5683F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Term Cycle</w:t>
            </w:r>
          </w:p>
        </w:tc>
      </w:tr>
      <w:tr w:rsidR="0051085A" w:rsidRPr="00A32356" w14:paraId="3C90A62C" w14:textId="77777777" w:rsidTr="00A6229A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A39EEC9" w14:textId="3FBBF34C" w:rsidR="00A5683F" w:rsidRPr="00BF1D55" w:rsidRDefault="00A6229A" w:rsidP="00A66E00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Jordan Gulley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B8A4593" w14:textId="0D19A701" w:rsidR="00A5683F" w:rsidRPr="00A32356" w:rsidRDefault="001968E9" w:rsidP="00A5683F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o-</w:t>
            </w:r>
            <w:r w:rsidR="00A5683F" w:rsidRPr="00A32356">
              <w:rPr>
                <w:rFonts w:ascii="Aptos" w:hAnsi="Aptos"/>
                <w:sz w:val="20"/>
                <w:szCs w:val="20"/>
              </w:rPr>
              <w:t>Chair</w:t>
            </w:r>
            <w:r w:rsidR="00774EA9" w:rsidRPr="00A32356">
              <w:rPr>
                <w:rFonts w:ascii="Aptos" w:hAnsi="Aptos"/>
                <w:sz w:val="20"/>
                <w:szCs w:val="20"/>
              </w:rPr>
              <w:t>/Co-Alternate Chai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29BE6DA" w14:textId="2665FC47" w:rsidR="00A5683F" w:rsidRPr="00A32356" w:rsidRDefault="00A66E00" w:rsidP="00A5683F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A6229A">
              <w:rPr>
                <w:rFonts w:ascii="Aptos" w:hAnsi="Aptos"/>
                <w:sz w:val="20"/>
                <w:szCs w:val="20"/>
              </w:rPr>
              <w:t>8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1F419DA" w14:textId="77777777" w:rsidR="00A5683F" w:rsidRPr="00A32356" w:rsidRDefault="00A5683F" w:rsidP="00A5683F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-year</w:t>
            </w:r>
          </w:p>
        </w:tc>
      </w:tr>
      <w:tr w:rsidR="00774EA9" w:rsidRPr="00A32356" w14:paraId="20BFAA81" w14:textId="77777777" w:rsidTr="002F2577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D60ADAF" w14:textId="42853A7D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Kelly Mercer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0F3F2A3" w14:textId="78BCCA46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o-Chair/Co-Alternate Chai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9B00571" w14:textId="2C24562D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2F2577">
              <w:rPr>
                <w:rFonts w:ascii="Aptos" w:hAnsi="Aptos"/>
                <w:sz w:val="20"/>
                <w:szCs w:val="20"/>
              </w:rPr>
              <w:t>8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0CDC306" w14:textId="5CCBDF64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-year</w:t>
            </w:r>
          </w:p>
        </w:tc>
      </w:tr>
      <w:tr w:rsidR="00774EA9" w:rsidRPr="00A32356" w14:paraId="3B218CE4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14E3F0D" w14:textId="77777777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David Plotkin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1D5C4D7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Vice President, Instruction &amp; Student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0ED5454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BC90DC2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0CBE497F" w14:textId="77777777" w:rsidTr="001F7190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126D043" w14:textId="2AFAA4C0" w:rsidR="00774EA9" w:rsidRPr="00BF1D55" w:rsidRDefault="001F7190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Anne Inni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9104E1E" w14:textId="3362D4F6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Dean, Institutional Effectiveness &amp; Plann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1919C15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A1D9A88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0D9D77D7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164ACD" w14:textId="0BE70C8B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Dru Urbassik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140871F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Director, Curriculum &amp; Schedul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38C726C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E0E81FB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595CEB35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D0B3E1B" w14:textId="77777777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Megan Feagle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5A8B31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urriculum &amp; Scheduling Office/Recorde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39ABA88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1F2C42F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40BC9EF5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CB82992" w14:textId="77777777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Elizabeth Carney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01FA44D" w14:textId="50D58AA9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enter for Teaching and Learning Representativ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8EEE4C7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FCB9914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4916F65E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F2AFF3D" w14:textId="77777777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Rotate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F8E7FA8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ASG Student Representativ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8C42839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847E488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6E1A9163" w14:textId="77777777" w:rsidTr="00575D5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0F6607F" w14:textId="284A71D2" w:rsidR="00774EA9" w:rsidRPr="00BF1D55" w:rsidRDefault="002A3E24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SD DeWaay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6E0B4A3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Librar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57EBC84" w14:textId="74081365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976872" w:rsidRPr="00A32356">
              <w:rPr>
                <w:rFonts w:ascii="Aptos" w:hAnsi="Aptos"/>
                <w:sz w:val="20"/>
                <w:szCs w:val="20"/>
              </w:rPr>
              <w:t>7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A12CB9F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7DAE3AD6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</w:tcBorders>
            <w:vAlign w:val="bottom"/>
          </w:tcPr>
          <w:p w14:paraId="0C48821F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5395" w:type="dxa"/>
            <w:tcBorders>
              <w:top w:val="single" w:sz="4" w:space="0" w:color="BFBFBF" w:themeColor="background1" w:themeShade="BF"/>
            </w:tcBorders>
            <w:vAlign w:val="bottom"/>
          </w:tcPr>
          <w:p w14:paraId="54B49C2D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2FD85E0A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1A9C6A7F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774EA9" w:rsidRPr="00A32356" w14:paraId="40158844" w14:textId="77777777" w:rsidTr="00790025">
        <w:tc>
          <w:tcPr>
            <w:tcW w:w="10795" w:type="dxa"/>
            <w:gridSpan w:val="4"/>
            <w:vAlign w:val="bottom"/>
          </w:tcPr>
          <w:p w14:paraId="2014267F" w14:textId="77777777" w:rsidR="00774EA9" w:rsidRPr="00A32356" w:rsidRDefault="00774EA9" w:rsidP="00774EA9">
            <w:pPr>
              <w:pStyle w:val="Heading2"/>
              <w:ind w:left="-113"/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2"/>
                <w:szCs w:val="20"/>
              </w:rPr>
              <w:t>Academic Foundations and Connections (AFAC)</w:t>
            </w:r>
          </w:p>
        </w:tc>
      </w:tr>
      <w:tr w:rsidR="00774EA9" w:rsidRPr="00A32356" w14:paraId="50E0F31C" w14:textId="77777777" w:rsidTr="00A920E8">
        <w:tc>
          <w:tcPr>
            <w:tcW w:w="225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1519600A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Member</w:t>
            </w:r>
          </w:p>
        </w:tc>
        <w:tc>
          <w:tcPr>
            <w:tcW w:w="539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86101D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724F004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F18AE3B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Term Cycle</w:t>
            </w:r>
          </w:p>
        </w:tc>
      </w:tr>
      <w:tr w:rsidR="00774EA9" w:rsidRPr="00A32356" w14:paraId="0E1AC408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0DB65AB" w14:textId="583B3B4B" w:rsidR="00774EA9" w:rsidRPr="00BF1D55" w:rsidRDefault="00751DEB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Danielle Hoffman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BD82B8F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 xml:space="preserve">Dean, AFAC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F0BF002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8033525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557FE69C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3ACB008" w14:textId="5117B5D9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Chris Sweet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2EA09C9" w14:textId="38310AD3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Registra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786268F" w14:textId="4553180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081FAD0" w14:textId="1FCD99D0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11AA8785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3DF167D" w14:textId="0FD83CD1" w:rsidR="00774EA9" w:rsidRPr="00BF1D55" w:rsidRDefault="00FD4921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Carrie Sandberg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06E7A00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Financial Ai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94B1B80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16B04F8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674E88" w:rsidRPr="00A32356" w14:paraId="6EC8DDCE" w14:textId="77777777" w:rsidTr="004326A6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61DC298" w14:textId="77777777" w:rsidR="00674E88" w:rsidRPr="00BF1D55" w:rsidRDefault="00674E88" w:rsidP="00674E88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Sarah Steidl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BF33C9" w14:textId="77777777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Graduation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327572" w14:textId="77777777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D05E91" w14:textId="7882B3B1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0133D5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674E88" w:rsidRPr="00A32356" w14:paraId="2BBCBB43" w14:textId="77777777" w:rsidTr="004326A6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73F1153" w14:textId="6C53E0ED" w:rsidR="00674E88" w:rsidRPr="00BF1D55" w:rsidRDefault="00674E88" w:rsidP="00674E88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April Smith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988640A" w14:textId="05DEE653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Veterans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07280AB" w14:textId="31CF21C6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ED9F7" w14:textId="0000015F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0133D5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674E88" w:rsidRPr="00A32356" w14:paraId="5752FA58" w14:textId="77777777" w:rsidTr="004326A6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AF20EB7" w14:textId="77777777" w:rsidR="00674E88" w:rsidRPr="00BF1D55" w:rsidRDefault="00674E88" w:rsidP="00674E88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Dustin Bare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32B4518" w14:textId="77777777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Director, Student Academic Support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066F8D" w14:textId="5B74434E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55179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F25926" w14:textId="31C08845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0133D5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674E88" w:rsidRPr="00A32356" w14:paraId="2838BEAB" w14:textId="77777777" w:rsidTr="004326A6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55ADF42" w14:textId="77777777" w:rsidR="00674E88" w:rsidRPr="00BF1D55" w:rsidRDefault="00674E88" w:rsidP="00674E88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Kara Leonard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A339FEC" w14:textId="77777777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Academic and Career Coach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98AFC60" w14:textId="386B1D9B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55179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00A7F9" w14:textId="0BBCE298" w:rsidR="00674E88" w:rsidRPr="00A32356" w:rsidRDefault="00674E88" w:rsidP="00674E88">
            <w:pPr>
              <w:rPr>
                <w:rFonts w:ascii="Aptos" w:hAnsi="Aptos"/>
                <w:sz w:val="20"/>
                <w:szCs w:val="20"/>
              </w:rPr>
            </w:pPr>
            <w:r w:rsidRPr="000133D5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33A24EB2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3F77D57" w14:textId="6FBA130D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AJ Smith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8903690" w14:textId="6E59DDD3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Basic Skills Development &amp; ES</w:t>
            </w:r>
            <w:r w:rsidR="00C97132">
              <w:rPr>
                <w:rFonts w:ascii="Aptos" w:hAnsi="Aptos"/>
                <w:sz w:val="20"/>
                <w:szCs w:val="20"/>
              </w:rPr>
              <w:t>O</w:t>
            </w:r>
            <w:r w:rsidRPr="00A32356">
              <w:rPr>
                <w:rFonts w:ascii="Aptos" w:hAnsi="Aptos"/>
                <w:sz w:val="20"/>
                <w:szCs w:val="20"/>
              </w:rPr>
              <w:t>L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F8A28D8" w14:textId="6AA20DC3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7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24DF44E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57FE056E" w14:textId="77777777" w:rsidTr="002F2577">
        <w:trPr>
          <w:trHeight w:val="107"/>
        </w:trPr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4B1CDF7" w14:textId="459487BF" w:rsidR="00774EA9" w:rsidRPr="00BF1D55" w:rsidRDefault="002F2577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Nicole Rosevear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4376B9F" w14:textId="60908CC5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nglish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D28AC5F" w14:textId="40D49685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2F2577">
              <w:rPr>
                <w:rFonts w:ascii="Aptos" w:hAnsi="Aptos"/>
                <w:sz w:val="20"/>
                <w:szCs w:val="20"/>
              </w:rPr>
              <w:t>9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C698AC8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2A9DA370" w14:textId="77777777" w:rsidTr="000961D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7232095" w14:textId="27922FA8" w:rsidR="00774EA9" w:rsidRPr="00BF1D55" w:rsidRDefault="000961D8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Keoni McHone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9A5C2E1" w14:textId="0B8ABA79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Health/Physical Education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73207E8" w14:textId="6119130B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87484F" w:rsidRPr="00A32356">
              <w:rPr>
                <w:rFonts w:ascii="Aptos" w:hAnsi="Aptos"/>
                <w:sz w:val="20"/>
                <w:szCs w:val="20"/>
              </w:rPr>
              <w:t>8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56624C7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6F2A873E" w14:textId="77777777" w:rsidTr="002F2577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C93BB8D" w14:textId="5A5428E4" w:rsidR="00774EA9" w:rsidRPr="00BF1D55" w:rsidRDefault="00774EA9" w:rsidP="00774EA9">
            <w:pPr>
              <w:rPr>
                <w:rFonts w:ascii="Aptos" w:hAnsi="Aptos"/>
                <w:b/>
                <w:bCs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b/>
                <w:bCs/>
                <w:color w:val="000000" w:themeColor="text1"/>
                <w:sz w:val="20"/>
                <w:szCs w:val="20"/>
              </w:rPr>
              <w:t>Kelly Mercer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A8F1572" w14:textId="2FAB7989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Math</w:t>
            </w:r>
            <w:r w:rsidR="00E62EF0">
              <w:rPr>
                <w:rFonts w:ascii="Aptos" w:hAnsi="Aptos"/>
                <w:sz w:val="20"/>
                <w:szCs w:val="20"/>
              </w:rPr>
              <w:t xml:space="preserve">; </w:t>
            </w:r>
            <w:r w:rsidR="00E62EF0" w:rsidRPr="00A32356">
              <w:rPr>
                <w:rFonts w:ascii="Aptos" w:hAnsi="Aptos"/>
                <w:b/>
                <w:sz w:val="20"/>
                <w:szCs w:val="20"/>
              </w:rPr>
              <w:t>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E368EC1" w14:textId="7C2A2AC0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2F2577">
              <w:rPr>
                <w:rFonts w:ascii="Aptos" w:hAnsi="Aptos"/>
                <w:sz w:val="20"/>
                <w:szCs w:val="20"/>
              </w:rPr>
              <w:t>9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E0F61DF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7E99B57E" w14:textId="77777777" w:rsidTr="002F2577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D93508E" w14:textId="6B4D4D60" w:rsidR="00774EA9" w:rsidRPr="00BF1D55" w:rsidRDefault="00E62EF0" w:rsidP="00774EA9">
            <w:pPr>
              <w:rPr>
                <w:rFonts w:ascii="Aptos" w:hAnsi="Aptos"/>
                <w:bCs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bCs/>
                <w:color w:val="000000" w:themeColor="text1"/>
                <w:sz w:val="20"/>
                <w:szCs w:val="20"/>
              </w:rPr>
              <w:t>Misay Partnof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7863B51" w14:textId="72B74ADD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9E6332" w14:textId="3D29D943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2F2577">
              <w:rPr>
                <w:rFonts w:ascii="Aptos" w:hAnsi="Aptos"/>
                <w:sz w:val="20"/>
                <w:szCs w:val="20"/>
              </w:rPr>
              <w:t>8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506E06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783B9F7D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</w:tcBorders>
            <w:vAlign w:val="bottom"/>
          </w:tcPr>
          <w:p w14:paraId="69D49064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5395" w:type="dxa"/>
            <w:tcBorders>
              <w:top w:val="single" w:sz="4" w:space="0" w:color="BFBFBF" w:themeColor="background1" w:themeShade="BF"/>
            </w:tcBorders>
            <w:vAlign w:val="bottom"/>
          </w:tcPr>
          <w:p w14:paraId="1AB442A4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106D6027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4F0E7216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774EA9" w:rsidRPr="00A32356" w14:paraId="36302F56" w14:textId="77777777" w:rsidTr="00790025">
        <w:tc>
          <w:tcPr>
            <w:tcW w:w="10795" w:type="dxa"/>
            <w:gridSpan w:val="4"/>
            <w:vAlign w:val="bottom"/>
          </w:tcPr>
          <w:p w14:paraId="22627506" w14:textId="77777777" w:rsidR="00774EA9" w:rsidRPr="00A32356" w:rsidRDefault="00774EA9" w:rsidP="00774EA9">
            <w:pPr>
              <w:pStyle w:val="Heading2"/>
              <w:ind w:left="-113"/>
              <w:rPr>
                <w:rFonts w:ascii="Aptos" w:hAnsi="Aptos"/>
                <w:sz w:val="20"/>
                <w:szCs w:val="20"/>
              </w:rPr>
            </w:pPr>
            <w:bookmarkStart w:id="0" w:name="_Hlk146634257"/>
            <w:r w:rsidRPr="00A32356">
              <w:rPr>
                <w:rFonts w:ascii="Aptos" w:hAnsi="Aptos"/>
                <w:sz w:val="22"/>
                <w:szCs w:val="20"/>
              </w:rPr>
              <w:t>Arts &amp; Sciences</w:t>
            </w:r>
          </w:p>
        </w:tc>
      </w:tr>
      <w:tr w:rsidR="00774EA9" w:rsidRPr="00A32356" w14:paraId="1E316E7A" w14:textId="77777777" w:rsidTr="00A920E8">
        <w:tc>
          <w:tcPr>
            <w:tcW w:w="225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194CD02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Member</w:t>
            </w:r>
          </w:p>
        </w:tc>
        <w:tc>
          <w:tcPr>
            <w:tcW w:w="539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489AC9A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60AF78EB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46BEBBA4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Term Cycle</w:t>
            </w:r>
          </w:p>
        </w:tc>
      </w:tr>
      <w:tr w:rsidR="00774EA9" w:rsidRPr="00A32356" w14:paraId="34EC1484" w14:textId="77777777" w:rsidTr="00732C6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9680760" w14:textId="5674E695" w:rsidR="00774EA9" w:rsidRPr="00BF1D55" w:rsidRDefault="0037596B" w:rsidP="00774EA9">
            <w:pPr>
              <w:rPr>
                <w:rFonts w:ascii="Aptos" w:hAnsi="Aptos"/>
                <w:b/>
                <w:bCs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b/>
                <w:bCs/>
                <w:color w:val="000000" w:themeColor="text1"/>
                <w:sz w:val="20"/>
                <w:szCs w:val="20"/>
              </w:rPr>
              <w:t>Aundrea Snitker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6EFCB89" w14:textId="53A703BC" w:rsidR="00774EA9" w:rsidRPr="00A32356" w:rsidRDefault="0037596B" w:rsidP="00774EA9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Interim </w:t>
            </w:r>
            <w:r w:rsidR="00774EA9" w:rsidRPr="00A32356">
              <w:rPr>
                <w:rFonts w:ascii="Aptos" w:hAnsi="Aptos"/>
                <w:sz w:val="20"/>
                <w:szCs w:val="20"/>
              </w:rPr>
              <w:t>Dean, Arts &amp; Sciences</w:t>
            </w:r>
            <w:r>
              <w:rPr>
                <w:rFonts w:ascii="Aptos" w:hAnsi="Aptos"/>
                <w:sz w:val="20"/>
                <w:szCs w:val="20"/>
              </w:rPr>
              <w:t xml:space="preserve">; </w:t>
            </w:r>
            <w:r w:rsidRPr="0037596B">
              <w:rPr>
                <w:rFonts w:ascii="Aptos" w:hAnsi="Aptos"/>
                <w:b/>
                <w:bCs/>
                <w:sz w:val="20"/>
                <w:szCs w:val="20"/>
              </w:rPr>
              <w:t>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860228E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B1A8EFC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5D7A8E34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FDBE3EB" w14:textId="2A41BF8A" w:rsidR="00774EA9" w:rsidRPr="00BF1D55" w:rsidRDefault="0037596B" w:rsidP="00774EA9">
            <w:pPr>
              <w:rPr>
                <w:rFonts w:ascii="Aptos" w:hAnsi="Aptos"/>
                <w:bCs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bCs/>
                <w:color w:val="000000" w:themeColor="text1"/>
                <w:sz w:val="20"/>
                <w:szCs w:val="20"/>
              </w:rPr>
              <w:t>Dustin Bare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1C391A7" w14:textId="2CEC3091" w:rsidR="00774EA9" w:rsidRPr="00A32356" w:rsidRDefault="0037596B" w:rsidP="00774EA9">
            <w:pPr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Interim </w:t>
            </w:r>
            <w:r w:rsidR="00774EA9" w:rsidRPr="00A32356">
              <w:rPr>
                <w:rFonts w:ascii="Aptos" w:hAnsi="Aptos"/>
                <w:sz w:val="20"/>
                <w:szCs w:val="20"/>
              </w:rPr>
              <w:t>Associate Dean, Arts &amp; Sciences;</w:t>
            </w:r>
            <w:r w:rsidR="00774EA9" w:rsidRPr="00A32356">
              <w:rPr>
                <w:rFonts w:ascii="Aptos" w:hAnsi="Aptos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6B780FF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DC7B80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774EA9" w:rsidRPr="00A32356" w14:paraId="777018E9" w14:textId="77777777" w:rsidTr="005D5AFC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1AE3D47" w14:textId="1D71D36B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Nora Brodnicki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471A535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Art, Comm, Theatre, Journalism, World Lang, Music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6DBC8FC" w14:textId="5762F9AD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5D5AFC">
              <w:rPr>
                <w:rFonts w:ascii="Aptos" w:hAnsi="Aptos"/>
                <w:sz w:val="20"/>
                <w:szCs w:val="20"/>
              </w:rPr>
              <w:t>9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8BA2025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2B8A3226" w14:textId="77777777" w:rsidTr="00AF66D9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22788AF2" w14:textId="7F2EFD19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Deanna Myer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57739C3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49EFAB22" w14:textId="3E820FAE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A850129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4472B8C2" w14:textId="77777777" w:rsidTr="00AF66D9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FB2B4BE" w14:textId="53762643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Debra Carino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35CCCE2B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omputer Scienc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D0E05E4" w14:textId="0EEC0190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E04AD21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631AF672" w14:textId="77777777" w:rsidTr="00AF66D9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22121FD" w14:textId="395CAF57" w:rsidR="00774EA9" w:rsidRPr="00BF1D55" w:rsidRDefault="00774EA9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Gentiana Loeffler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2C21C360" w14:textId="7952F565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Business, Horticultur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2650F2E6" w14:textId="1E6B0518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A831DCD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774EA9" w:rsidRPr="00A32356" w14:paraId="415A6819" w14:textId="77777777" w:rsidTr="008D27D3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C6D5D5D" w14:textId="2CDA41DD" w:rsidR="00774EA9" w:rsidRPr="00BF1D55" w:rsidRDefault="008D27D3" w:rsidP="00774EA9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Kerrie Hughe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AA38C7B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Sciences and Engineer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F512066" w14:textId="24790F1C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8D27D3" w:rsidRPr="00A32356">
              <w:rPr>
                <w:rFonts w:ascii="Aptos" w:hAnsi="Aptos"/>
                <w:sz w:val="20"/>
                <w:szCs w:val="20"/>
              </w:rPr>
              <w:t>8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654E177" w14:textId="77777777" w:rsidR="00774EA9" w:rsidRPr="00A32356" w:rsidRDefault="00774EA9" w:rsidP="00774EA9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bookmarkEnd w:id="0"/>
      <w:tr w:rsidR="002F72D3" w:rsidRPr="00A32356" w14:paraId="479D09F8" w14:textId="77777777" w:rsidTr="00E23E0D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4162712" w14:textId="15B5AC76" w:rsidR="002F72D3" w:rsidRPr="00BF1D55" w:rsidRDefault="002F72D3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Charles Siegfried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0E5C9AA" w14:textId="75A5ECF3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Associate Facult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A76365B" w14:textId="36356F06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E23E0D">
              <w:rPr>
                <w:rFonts w:ascii="Aptos" w:hAnsi="Aptos"/>
                <w:sz w:val="20"/>
                <w:szCs w:val="20"/>
              </w:rPr>
              <w:t>9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410125C" w14:textId="4581C0B9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4E7F5FC7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4586711" w14:textId="7673B195" w:rsidR="002F72D3" w:rsidRPr="00BF1D55" w:rsidRDefault="00155038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Keely Baca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E76C4CE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D68CD34" w14:textId="1A79536E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7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89530D6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2D950277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C2102F1" w14:textId="52E944B5" w:rsidR="002F72D3" w:rsidRPr="00BF1D55" w:rsidRDefault="00155038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Ephanie Debey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97AD4D5" w14:textId="3367F33A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 xml:space="preserve">Faculty-At-Large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43BDD5" w14:textId="10CBA37D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7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9D64EAB" w14:textId="0AD75C9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683E5C75" w14:textId="77777777" w:rsidTr="0037596B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7F4A71A8" w14:textId="0559015C" w:rsidR="002F72D3" w:rsidRPr="00BF1D55" w:rsidRDefault="00840555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Frank Kilder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5F729E6" w14:textId="69E41615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560F3DBC" w14:textId="702064E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7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21C045B1" w14:textId="478DD78B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46725D09" w14:textId="77777777" w:rsidTr="00A920E8">
        <w:trPr>
          <w:trHeight w:val="60"/>
        </w:trPr>
        <w:tc>
          <w:tcPr>
            <w:tcW w:w="2250" w:type="dxa"/>
            <w:tcBorders>
              <w:top w:val="single" w:sz="4" w:space="0" w:color="BFBFBF" w:themeColor="background1" w:themeShade="BF"/>
            </w:tcBorders>
            <w:vAlign w:val="bottom"/>
          </w:tcPr>
          <w:p w14:paraId="38AB4FE5" w14:textId="757B8133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5395" w:type="dxa"/>
            <w:tcBorders>
              <w:top w:val="single" w:sz="4" w:space="0" w:color="BFBFBF" w:themeColor="background1" w:themeShade="BF"/>
            </w:tcBorders>
            <w:vAlign w:val="bottom"/>
          </w:tcPr>
          <w:p w14:paraId="1F24CA8D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617B4C33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52273D95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2F72D3" w:rsidRPr="00A32356" w14:paraId="2F1F6EBD" w14:textId="77777777" w:rsidTr="00790025">
        <w:tc>
          <w:tcPr>
            <w:tcW w:w="10795" w:type="dxa"/>
            <w:gridSpan w:val="4"/>
            <w:vAlign w:val="bottom"/>
          </w:tcPr>
          <w:p w14:paraId="2C680F4B" w14:textId="77777777" w:rsidR="002F72D3" w:rsidRPr="00A32356" w:rsidRDefault="002F72D3" w:rsidP="002F72D3">
            <w:pPr>
              <w:pStyle w:val="Heading2"/>
              <w:ind w:left="-113"/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2"/>
                <w:szCs w:val="20"/>
              </w:rPr>
              <w:t>Technology, Applied Science, and Public Services (TAPS)</w:t>
            </w:r>
          </w:p>
        </w:tc>
      </w:tr>
      <w:tr w:rsidR="002F72D3" w:rsidRPr="00A32356" w14:paraId="5E1D8E85" w14:textId="77777777" w:rsidTr="00A920E8">
        <w:tc>
          <w:tcPr>
            <w:tcW w:w="225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63E80EDE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Member</w:t>
            </w:r>
          </w:p>
        </w:tc>
        <w:tc>
          <w:tcPr>
            <w:tcW w:w="539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88F3C0E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FFC406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340FD2FA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Term Cycle</w:t>
            </w:r>
          </w:p>
        </w:tc>
      </w:tr>
      <w:tr w:rsidR="002F72D3" w:rsidRPr="00A32356" w14:paraId="7385A85B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EF16C05" w14:textId="1C4BB722" w:rsidR="002F72D3" w:rsidRPr="00BF1D55" w:rsidRDefault="002F72D3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Armetta Burney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EC9BE46" w14:textId="76CC9C74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Dean, TAP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C95880E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F91480B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2F72D3" w:rsidRPr="00A32356" w14:paraId="5EE5A2BE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998AD82" w14:textId="27DFACE2" w:rsidR="002F72D3" w:rsidRPr="00BF1D55" w:rsidRDefault="002F72D3" w:rsidP="002F72D3">
            <w:pPr>
              <w:rPr>
                <w:rFonts w:ascii="Aptos" w:hAnsi="Aptos"/>
                <w:b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Erin Gravelle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1453736" w14:textId="543756D8" w:rsidR="002F72D3" w:rsidRPr="00A32356" w:rsidRDefault="002F72D3" w:rsidP="002F72D3">
            <w:pPr>
              <w:rPr>
                <w:rFonts w:ascii="Aptos" w:hAnsi="Aptos"/>
                <w:b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Associate Dean, TAPS;</w:t>
            </w:r>
            <w:r w:rsidRPr="00A32356">
              <w:rPr>
                <w:rFonts w:ascii="Aptos" w:hAnsi="Aptos"/>
                <w:b/>
                <w:sz w:val="20"/>
                <w:szCs w:val="20"/>
              </w:rPr>
              <w:t xml:space="preserve"> 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763C411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965BBE2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Permanent</w:t>
            </w:r>
          </w:p>
        </w:tc>
      </w:tr>
      <w:tr w:rsidR="002F72D3" w:rsidRPr="00A32356" w14:paraId="078F512C" w14:textId="77777777" w:rsidTr="00A6229A">
        <w:trPr>
          <w:trHeight w:val="224"/>
        </w:trPr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6EC301C" w14:textId="3E08C4E7" w:rsidR="002F72D3" w:rsidRPr="00BF1D55" w:rsidRDefault="002F72D3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Jordan Gulley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DFE6AEC" w14:textId="2D46BB98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 xml:space="preserve">Wilsonville, Apprenticeship, Fire, Emergency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458EE40" w14:textId="629431F5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A6229A">
              <w:rPr>
                <w:rFonts w:ascii="Aptos" w:hAnsi="Aptos"/>
                <w:sz w:val="20"/>
                <w:szCs w:val="20"/>
              </w:rPr>
              <w:t>9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2B8D350" w14:textId="06794F6C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30FFDB5C" w14:textId="77777777" w:rsidTr="00A920E8">
        <w:trPr>
          <w:trHeight w:val="224"/>
        </w:trPr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AA14477" w14:textId="17FE81A6" w:rsidR="002F72D3" w:rsidRPr="00BF1D55" w:rsidRDefault="00575D58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Dawn Hendrick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7CC6339" w14:textId="3FF2932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ducation, Human Services, Criminal Justice/Public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7073AF4" w14:textId="3416311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7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6D73C9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760AE7AC" w14:textId="77777777" w:rsidTr="00AF66D9">
        <w:trPr>
          <w:trHeight w:val="224"/>
        </w:trPr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11CAEA26" w14:textId="14FC19FF" w:rsidR="002F72D3" w:rsidRPr="00BF1D55" w:rsidRDefault="002F72D3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Virginia Chamber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30855E4A" w14:textId="3CCD9ADF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77F165A" w14:textId="43B902F5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31892987" w14:textId="592AFD75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2669BD15" w14:textId="77777777" w:rsidTr="00A920E8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28F1D47" w14:textId="78C8B10B" w:rsidR="002F72D3" w:rsidRPr="00BF1D55" w:rsidRDefault="002C72A8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Craig Connors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7632A3A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Industrial Technolog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257A919" w14:textId="27B2E6A9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2C72A8" w:rsidRPr="00A32356">
              <w:rPr>
                <w:rFonts w:ascii="Aptos" w:hAnsi="Aptos"/>
                <w:sz w:val="20"/>
                <w:szCs w:val="20"/>
              </w:rPr>
              <w:t>8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7FED623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619B0246" w14:textId="77777777" w:rsidTr="00A6229A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187833B" w14:textId="6EB5F8CA" w:rsidR="002F72D3" w:rsidRPr="00BF1D55" w:rsidRDefault="002F72D3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Kari Hiatt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6C2358B" w14:textId="29BAFED1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Nursing, Allied Health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8CD76E" w14:textId="77FAE8F8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</w:t>
            </w:r>
            <w:r w:rsidR="00A6229A">
              <w:rPr>
                <w:rFonts w:ascii="Aptos" w:hAnsi="Aptos"/>
                <w:sz w:val="20"/>
                <w:szCs w:val="20"/>
              </w:rPr>
              <w:t>9</w:t>
            </w:r>
            <w:r w:rsidRPr="00A32356">
              <w:rPr>
                <w:rFonts w:ascii="Aptos" w:hAnsi="Aptos"/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D31912C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  <w:tr w:rsidR="002F72D3" w:rsidRPr="00A32356" w14:paraId="6F1FF7F0" w14:textId="77777777" w:rsidTr="00AF66D9">
        <w:tc>
          <w:tcPr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8E7FF43" w14:textId="2084AB37" w:rsidR="002F72D3" w:rsidRPr="00BF1D55" w:rsidRDefault="002F72D3" w:rsidP="002F72D3">
            <w:pPr>
              <w:rPr>
                <w:rFonts w:ascii="Aptos" w:hAnsi="Aptos"/>
                <w:color w:val="000000" w:themeColor="text1"/>
                <w:sz w:val="20"/>
                <w:szCs w:val="20"/>
              </w:rPr>
            </w:pPr>
            <w:r w:rsidRPr="00BF1D55">
              <w:rPr>
                <w:rFonts w:ascii="Aptos" w:hAnsi="Aptos"/>
                <w:color w:val="000000" w:themeColor="text1"/>
                <w:sz w:val="20"/>
                <w:szCs w:val="20"/>
              </w:rPr>
              <w:t>Wryann Van Riper</w:t>
            </w:r>
          </w:p>
        </w:tc>
        <w:tc>
          <w:tcPr>
            <w:tcW w:w="5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473872A6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Automotive/Weld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5B9324D1" w14:textId="400FABB6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36F84FF3" w14:textId="77777777" w:rsidR="002F72D3" w:rsidRPr="00A32356" w:rsidRDefault="002F72D3" w:rsidP="002F72D3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3-year</w:t>
            </w:r>
          </w:p>
        </w:tc>
      </w:tr>
    </w:tbl>
    <w:p w14:paraId="2FC9CB24" w14:textId="77777777" w:rsidR="008852F5" w:rsidRPr="00A32356" w:rsidRDefault="00615871" w:rsidP="00DA3464">
      <w:pPr>
        <w:pStyle w:val="Heading1"/>
        <w:ind w:hanging="90"/>
        <w:rPr>
          <w:rFonts w:ascii="Aptos" w:hAnsi="Aptos"/>
        </w:rPr>
      </w:pPr>
      <w:r w:rsidRPr="00A32356">
        <w:rPr>
          <w:rFonts w:ascii="Aptos" w:hAnsi="Aptos"/>
        </w:rPr>
        <w:lastRenderedPageBreak/>
        <w:t>Sub-Committees</w:t>
      </w: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3150"/>
      </w:tblGrid>
      <w:tr w:rsidR="00676774" w:rsidRPr="00A32356" w14:paraId="19D5A33F" w14:textId="77777777" w:rsidTr="00615871">
        <w:tc>
          <w:tcPr>
            <w:tcW w:w="10795" w:type="dxa"/>
            <w:gridSpan w:val="2"/>
            <w:tcBorders>
              <w:top w:val="single" w:sz="4" w:space="0" w:color="BFBFBF" w:themeColor="background1" w:themeShade="BF"/>
            </w:tcBorders>
            <w:vAlign w:val="bottom"/>
          </w:tcPr>
          <w:p w14:paraId="6B82F3F3" w14:textId="77777777" w:rsidR="00676774" w:rsidRPr="00A32356" w:rsidRDefault="00676774" w:rsidP="001122A6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615871" w:rsidRPr="00A32356" w14:paraId="5205AE5E" w14:textId="77777777" w:rsidTr="00615871">
        <w:tc>
          <w:tcPr>
            <w:tcW w:w="7645" w:type="dxa"/>
          </w:tcPr>
          <w:p w14:paraId="33E46601" w14:textId="77777777" w:rsidR="00615871" w:rsidRPr="00A32356" w:rsidRDefault="00615871" w:rsidP="00615871">
            <w:pPr>
              <w:pStyle w:val="Heading2"/>
              <w:ind w:left="-113"/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2"/>
                <w:szCs w:val="20"/>
              </w:rPr>
              <w:t>Related Instruction Sub-Committee</w:t>
            </w:r>
          </w:p>
        </w:tc>
        <w:tc>
          <w:tcPr>
            <w:tcW w:w="3150" w:type="dxa"/>
          </w:tcPr>
          <w:p w14:paraId="5C29FE17" w14:textId="77777777" w:rsidR="00615871" w:rsidRPr="00A32356" w:rsidRDefault="00615871" w:rsidP="00676774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615871" w:rsidRPr="00A32356" w14:paraId="79CBF2D0" w14:textId="77777777" w:rsidTr="00615871">
        <w:tc>
          <w:tcPr>
            <w:tcW w:w="7645" w:type="dxa"/>
            <w:tcBorders>
              <w:bottom w:val="single" w:sz="4" w:space="0" w:color="BFBFBF" w:themeColor="background1" w:themeShade="BF"/>
            </w:tcBorders>
            <w:shd w:val="clear" w:color="auto" w:fill="002060"/>
          </w:tcPr>
          <w:p w14:paraId="3EFF2936" w14:textId="77777777" w:rsidR="00615871" w:rsidRPr="00A32356" w:rsidRDefault="00615871" w:rsidP="00676774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Member</w:t>
            </w:r>
          </w:p>
        </w:tc>
        <w:tc>
          <w:tcPr>
            <w:tcW w:w="3150" w:type="dxa"/>
            <w:tcBorders>
              <w:bottom w:val="single" w:sz="4" w:space="0" w:color="BFBFBF" w:themeColor="background1" w:themeShade="BF"/>
            </w:tcBorders>
            <w:shd w:val="clear" w:color="auto" w:fill="002060"/>
          </w:tcPr>
          <w:p w14:paraId="5DDCC705" w14:textId="77777777" w:rsidR="00615871" w:rsidRPr="00A32356" w:rsidRDefault="00615871" w:rsidP="00676774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nding Term</w:t>
            </w:r>
          </w:p>
        </w:tc>
      </w:tr>
      <w:tr w:rsidR="000B3437" w:rsidRPr="00A32356" w14:paraId="4ABF9136" w14:textId="77777777" w:rsidTr="000B3437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CEFE7D" w14:textId="77777777" w:rsidR="000B3437" w:rsidRPr="00A32356" w:rsidRDefault="000B3437" w:rsidP="000B3437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Sarah Steidl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05BA0E" w14:textId="77777777" w:rsidR="000B3437" w:rsidRPr="00A32356" w:rsidRDefault="000B3437" w:rsidP="000B3437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</w:tr>
      <w:tr w:rsidR="00197018" w:rsidRPr="00A32356" w14:paraId="2A2A1A72" w14:textId="77777777" w:rsidTr="000B3437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0E8448" w14:textId="49299B22" w:rsidR="00197018" w:rsidRPr="00A32356" w:rsidRDefault="00197018" w:rsidP="000B3437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Kerrie Hughes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F5C240" w14:textId="77777777" w:rsidR="00197018" w:rsidRPr="00A32356" w:rsidRDefault="00197018" w:rsidP="000B3437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197018" w:rsidRPr="00A32356" w14:paraId="128A6169" w14:textId="77777777" w:rsidTr="000B3437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A3516" w14:textId="7CB93CEC" w:rsidR="00197018" w:rsidRPr="00A32356" w:rsidRDefault="00197018" w:rsidP="000B3437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Kelly Mercer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E37EF5" w14:textId="77777777" w:rsidR="00197018" w:rsidRPr="00A32356" w:rsidRDefault="00197018" w:rsidP="000B3437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615871" w:rsidRPr="00A32356" w14:paraId="0A4CF25F" w14:textId="77777777" w:rsidTr="00615871">
        <w:tc>
          <w:tcPr>
            <w:tcW w:w="7645" w:type="dxa"/>
            <w:tcBorders>
              <w:top w:val="single" w:sz="4" w:space="0" w:color="BFBFBF" w:themeColor="background1" w:themeShade="BF"/>
            </w:tcBorders>
          </w:tcPr>
          <w:p w14:paraId="1735FF3D" w14:textId="77777777" w:rsidR="00615871" w:rsidRPr="00A32356" w:rsidRDefault="00615871" w:rsidP="00676774">
            <w:pPr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BFBFBF" w:themeColor="background1" w:themeShade="BF"/>
            </w:tcBorders>
          </w:tcPr>
          <w:p w14:paraId="0D8D8C53" w14:textId="77777777" w:rsidR="00615871" w:rsidRPr="00A32356" w:rsidRDefault="00615871" w:rsidP="00676774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615871" w:rsidRPr="00A32356" w14:paraId="27538DDB" w14:textId="77777777" w:rsidTr="00615871">
        <w:tc>
          <w:tcPr>
            <w:tcW w:w="7645" w:type="dxa"/>
          </w:tcPr>
          <w:p w14:paraId="44FACC0D" w14:textId="77777777" w:rsidR="00615871" w:rsidRPr="00A32356" w:rsidRDefault="00615871" w:rsidP="00615871">
            <w:pPr>
              <w:pStyle w:val="Heading2"/>
              <w:ind w:left="-113"/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2"/>
                <w:szCs w:val="20"/>
              </w:rPr>
              <w:t>General Education Sub-Committee</w:t>
            </w:r>
          </w:p>
        </w:tc>
        <w:tc>
          <w:tcPr>
            <w:tcW w:w="3150" w:type="dxa"/>
          </w:tcPr>
          <w:p w14:paraId="6472E8A2" w14:textId="77777777" w:rsidR="00615871" w:rsidRPr="00A32356" w:rsidRDefault="00615871" w:rsidP="00676774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615871" w:rsidRPr="00A32356" w14:paraId="3E56F3A1" w14:textId="77777777" w:rsidTr="00F0136A">
        <w:tc>
          <w:tcPr>
            <w:tcW w:w="764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4B75DFD4" w14:textId="77777777" w:rsidR="00615871" w:rsidRPr="00A32356" w:rsidRDefault="00615871" w:rsidP="00676774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Member</w:t>
            </w:r>
          </w:p>
        </w:tc>
        <w:tc>
          <w:tcPr>
            <w:tcW w:w="315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418969F" w14:textId="77777777" w:rsidR="00615871" w:rsidRPr="00A32356" w:rsidRDefault="00615871" w:rsidP="00676774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nding Term</w:t>
            </w:r>
          </w:p>
        </w:tc>
      </w:tr>
      <w:tr w:rsidR="00F41D4E" w:rsidRPr="00A32356" w14:paraId="33768693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BC36138" w14:textId="64A0F3A9" w:rsidR="00F41D4E" w:rsidRPr="00A32356" w:rsidRDefault="00CD408A" w:rsidP="000B3437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Aundrea Snitker (lead)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1757E2F" w14:textId="27FEB430" w:rsidR="00F41D4E" w:rsidRPr="00A32356" w:rsidRDefault="003C6D88" w:rsidP="000B3437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</w:tr>
      <w:tr w:rsidR="00563FEE" w:rsidRPr="00A32356" w14:paraId="4BA33C7F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6D8F01E" w14:textId="7D846A25" w:rsidR="00563FEE" w:rsidRPr="00A32356" w:rsidRDefault="00563FEE" w:rsidP="00563FEE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lizabeth Carney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B807F5F" w14:textId="5BE9179C" w:rsidR="00563FEE" w:rsidRPr="00A32356" w:rsidRDefault="00563FEE" w:rsidP="00563FEE">
            <w:pPr>
              <w:rPr>
                <w:rFonts w:ascii="Aptos" w:hAnsi="Aptos"/>
                <w:sz w:val="20"/>
                <w:szCs w:val="20"/>
              </w:rPr>
            </w:pPr>
            <w:r w:rsidRPr="00A32356">
              <w:rPr>
                <w:rFonts w:ascii="Aptos" w:hAnsi="Aptos"/>
                <w:sz w:val="20"/>
                <w:szCs w:val="20"/>
              </w:rPr>
              <w:t>Ex-Officio</w:t>
            </w:r>
          </w:p>
        </w:tc>
      </w:tr>
      <w:tr w:rsidR="00C2425C" w:rsidRPr="00A32356" w14:paraId="0431EDD4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24E2896" w14:textId="6EDF1086" w:rsidR="00C2425C" w:rsidRPr="00A32356" w:rsidRDefault="00C2425C" w:rsidP="00563FEE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Nora Brodnicki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B77F655" w14:textId="77777777" w:rsidR="00C2425C" w:rsidRPr="00A32356" w:rsidRDefault="00C2425C" w:rsidP="00563FEE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C55035" w:rsidRPr="00A32356" w14:paraId="4541BE53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DFC984D" w14:textId="77669DB6" w:rsidR="00C55035" w:rsidRDefault="00C55035" w:rsidP="00563FEE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Kerrie Hughes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E6BB669" w14:textId="77777777" w:rsidR="00C55035" w:rsidRPr="00A32356" w:rsidRDefault="00C55035" w:rsidP="00563FEE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AD056F" w:rsidRPr="00A32356" w14:paraId="04E67D97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8094418" w14:textId="4B12B690" w:rsidR="00AD056F" w:rsidRDefault="00AD056F" w:rsidP="00563FEE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Jeff McAlpine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6862FDA" w14:textId="77777777" w:rsidR="00AD056F" w:rsidRPr="00A32356" w:rsidRDefault="00AD056F" w:rsidP="00563FEE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C2425C" w:rsidRPr="00A32356" w14:paraId="77A297F4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691F08B" w14:textId="043B0F6B" w:rsidR="00C2425C" w:rsidRPr="00A32356" w:rsidRDefault="00C2425C" w:rsidP="00563FEE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Kelly Mercer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7C5BAF7" w14:textId="77777777" w:rsidR="00C2425C" w:rsidRPr="00A32356" w:rsidRDefault="00C2425C" w:rsidP="00563FEE">
            <w:pPr>
              <w:rPr>
                <w:rFonts w:ascii="Aptos" w:hAnsi="Aptos"/>
                <w:sz w:val="20"/>
                <w:szCs w:val="20"/>
              </w:rPr>
            </w:pPr>
          </w:p>
        </w:tc>
      </w:tr>
      <w:tr w:rsidR="00C2425C" w:rsidRPr="00A32356" w14:paraId="4FCB146C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F160A65" w14:textId="475B8B52" w:rsidR="00C2425C" w:rsidRPr="00A32356" w:rsidRDefault="00C2425C" w:rsidP="00563FEE">
            <w:pPr>
              <w:rPr>
                <w:rFonts w:ascii="Aptos" w:hAnsi="Aptos"/>
                <w:sz w:val="20"/>
                <w:szCs w:val="20"/>
              </w:rPr>
            </w:pPr>
            <w:r w:rsidRPr="00C2425C">
              <w:rPr>
                <w:rFonts w:ascii="Aptos" w:hAnsi="Aptos"/>
                <w:sz w:val="20"/>
                <w:szCs w:val="20"/>
              </w:rPr>
              <w:t>Almir Methadzovic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99A139" w14:textId="77777777" w:rsidR="00C2425C" w:rsidRPr="00A32356" w:rsidRDefault="00C2425C" w:rsidP="00563FEE">
            <w:pPr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1E21EAF5" w14:textId="77777777" w:rsidR="00BC43CC" w:rsidRPr="00A32356" w:rsidRDefault="00BC43CC" w:rsidP="00F1666D">
      <w:pPr>
        <w:pStyle w:val="NoSpacing"/>
        <w:rPr>
          <w:rFonts w:ascii="Aptos" w:hAnsi="Aptos"/>
          <w:sz w:val="20"/>
          <w:szCs w:val="20"/>
        </w:rPr>
      </w:pPr>
    </w:p>
    <w:p w14:paraId="7A79D4F2" w14:textId="79777CFE" w:rsidR="00B819C4" w:rsidRPr="00A32356" w:rsidRDefault="00B933DE" w:rsidP="00B819C4">
      <w:pPr>
        <w:pStyle w:val="Heading2"/>
        <w:rPr>
          <w:rFonts w:ascii="Aptos" w:hAnsi="Aptos"/>
          <w:sz w:val="22"/>
        </w:rPr>
      </w:pPr>
      <w:r w:rsidRPr="00A32356">
        <w:rPr>
          <w:rFonts w:ascii="Aptos" w:hAnsi="Aptos"/>
          <w:sz w:val="22"/>
        </w:rPr>
        <w:t>2</w:t>
      </w:r>
      <w:r w:rsidR="007F3378" w:rsidRPr="00A32356">
        <w:rPr>
          <w:rFonts w:ascii="Aptos" w:hAnsi="Aptos"/>
          <w:sz w:val="22"/>
        </w:rPr>
        <w:t>02</w:t>
      </w:r>
      <w:r w:rsidR="00575D58">
        <w:rPr>
          <w:rFonts w:ascii="Aptos" w:hAnsi="Aptos"/>
          <w:sz w:val="22"/>
        </w:rPr>
        <w:t>6</w:t>
      </w:r>
      <w:r w:rsidR="007F3378" w:rsidRPr="00A32356">
        <w:rPr>
          <w:rFonts w:ascii="Aptos" w:hAnsi="Aptos"/>
          <w:sz w:val="22"/>
        </w:rPr>
        <w:t>-202</w:t>
      </w:r>
      <w:r w:rsidR="00575D58">
        <w:rPr>
          <w:rFonts w:ascii="Aptos" w:hAnsi="Aptos"/>
          <w:sz w:val="22"/>
        </w:rPr>
        <w:t>7</w:t>
      </w:r>
      <w:r w:rsidR="007F3378" w:rsidRPr="00A32356">
        <w:rPr>
          <w:rFonts w:ascii="Aptos" w:hAnsi="Aptos"/>
          <w:sz w:val="22"/>
        </w:rPr>
        <w:t xml:space="preserve"> Sabbaticals</w:t>
      </w:r>
    </w:p>
    <w:p w14:paraId="309B3AD2" w14:textId="19C079ED" w:rsidR="00B43FA9" w:rsidRPr="00A32356" w:rsidRDefault="00B43FA9" w:rsidP="00F1666D">
      <w:pPr>
        <w:pStyle w:val="NoSpacing"/>
        <w:rPr>
          <w:rFonts w:ascii="Aptos" w:hAnsi="Aptos"/>
          <w:sz w:val="20"/>
          <w:szCs w:val="20"/>
        </w:rPr>
      </w:pPr>
    </w:p>
    <w:sectPr w:rsidR="00B43FA9" w:rsidRPr="00A32356" w:rsidSect="00F716EF">
      <w:pgSz w:w="12240" w:h="15840"/>
      <w:pgMar w:top="720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LEwNDMyNTc2MjBW0lEKTi0uzszPAykwrgUAgXQYLCwAAAA="/>
  </w:docVars>
  <w:rsids>
    <w:rsidRoot w:val="00A5683F"/>
    <w:rsid w:val="00002976"/>
    <w:rsid w:val="0000315A"/>
    <w:rsid w:val="00006275"/>
    <w:rsid w:val="0001330A"/>
    <w:rsid w:val="00016495"/>
    <w:rsid w:val="000200E6"/>
    <w:rsid w:val="000304A6"/>
    <w:rsid w:val="00034B55"/>
    <w:rsid w:val="00040C7C"/>
    <w:rsid w:val="00044067"/>
    <w:rsid w:val="00045361"/>
    <w:rsid w:val="000522CD"/>
    <w:rsid w:val="0005435D"/>
    <w:rsid w:val="00065B21"/>
    <w:rsid w:val="00065B5F"/>
    <w:rsid w:val="000668A8"/>
    <w:rsid w:val="00083DF3"/>
    <w:rsid w:val="00093E81"/>
    <w:rsid w:val="000961D8"/>
    <w:rsid w:val="0009633E"/>
    <w:rsid w:val="0009794A"/>
    <w:rsid w:val="000A2901"/>
    <w:rsid w:val="000A2A5A"/>
    <w:rsid w:val="000B3437"/>
    <w:rsid w:val="000B746B"/>
    <w:rsid w:val="000C7601"/>
    <w:rsid w:val="000C7624"/>
    <w:rsid w:val="00106099"/>
    <w:rsid w:val="0010748E"/>
    <w:rsid w:val="00132632"/>
    <w:rsid w:val="0014248E"/>
    <w:rsid w:val="00155038"/>
    <w:rsid w:val="0015784C"/>
    <w:rsid w:val="00170806"/>
    <w:rsid w:val="001809A3"/>
    <w:rsid w:val="0018766C"/>
    <w:rsid w:val="001968E9"/>
    <w:rsid w:val="00197018"/>
    <w:rsid w:val="001A0B44"/>
    <w:rsid w:val="001A49C1"/>
    <w:rsid w:val="001B0C42"/>
    <w:rsid w:val="001B10B4"/>
    <w:rsid w:val="001C65F9"/>
    <w:rsid w:val="001C6DA8"/>
    <w:rsid w:val="001E2862"/>
    <w:rsid w:val="001F26FB"/>
    <w:rsid w:val="001F7190"/>
    <w:rsid w:val="00205505"/>
    <w:rsid w:val="00213F3E"/>
    <w:rsid w:val="00215A2F"/>
    <w:rsid w:val="0021605F"/>
    <w:rsid w:val="00217477"/>
    <w:rsid w:val="0025298E"/>
    <w:rsid w:val="002641D5"/>
    <w:rsid w:val="0027146D"/>
    <w:rsid w:val="00273228"/>
    <w:rsid w:val="00276056"/>
    <w:rsid w:val="002859AC"/>
    <w:rsid w:val="002A3E24"/>
    <w:rsid w:val="002B7D6D"/>
    <w:rsid w:val="002C2783"/>
    <w:rsid w:val="002C2B1C"/>
    <w:rsid w:val="002C72A8"/>
    <w:rsid w:val="002D0021"/>
    <w:rsid w:val="002D091C"/>
    <w:rsid w:val="002E3D49"/>
    <w:rsid w:val="002F2577"/>
    <w:rsid w:val="002F54CA"/>
    <w:rsid w:val="002F72D3"/>
    <w:rsid w:val="0032296B"/>
    <w:rsid w:val="003239BA"/>
    <w:rsid w:val="00334F03"/>
    <w:rsid w:val="003500FB"/>
    <w:rsid w:val="00351966"/>
    <w:rsid w:val="0035359E"/>
    <w:rsid w:val="0035561B"/>
    <w:rsid w:val="0037596B"/>
    <w:rsid w:val="0039377F"/>
    <w:rsid w:val="003950FE"/>
    <w:rsid w:val="003965B4"/>
    <w:rsid w:val="003A29D0"/>
    <w:rsid w:val="003A4330"/>
    <w:rsid w:val="003B39FF"/>
    <w:rsid w:val="003B535E"/>
    <w:rsid w:val="003B60E9"/>
    <w:rsid w:val="003C1CF6"/>
    <w:rsid w:val="003C2777"/>
    <w:rsid w:val="003C6D88"/>
    <w:rsid w:val="003D1F1A"/>
    <w:rsid w:val="003D6D96"/>
    <w:rsid w:val="003D71B1"/>
    <w:rsid w:val="003E3A7E"/>
    <w:rsid w:val="003E6B78"/>
    <w:rsid w:val="003F128A"/>
    <w:rsid w:val="0040132F"/>
    <w:rsid w:val="00406B4E"/>
    <w:rsid w:val="0042003F"/>
    <w:rsid w:val="00433B84"/>
    <w:rsid w:val="004354F7"/>
    <w:rsid w:val="00472244"/>
    <w:rsid w:val="004735B9"/>
    <w:rsid w:val="00473E98"/>
    <w:rsid w:val="00475140"/>
    <w:rsid w:val="00490AA8"/>
    <w:rsid w:val="00490CEB"/>
    <w:rsid w:val="004918E3"/>
    <w:rsid w:val="004A5454"/>
    <w:rsid w:val="004D0556"/>
    <w:rsid w:val="004E5E2B"/>
    <w:rsid w:val="004F7A2E"/>
    <w:rsid w:val="00500447"/>
    <w:rsid w:val="00502714"/>
    <w:rsid w:val="0051085A"/>
    <w:rsid w:val="00514712"/>
    <w:rsid w:val="005166AE"/>
    <w:rsid w:val="00520322"/>
    <w:rsid w:val="00523D34"/>
    <w:rsid w:val="005400EE"/>
    <w:rsid w:val="005437AE"/>
    <w:rsid w:val="00546680"/>
    <w:rsid w:val="00551796"/>
    <w:rsid w:val="00563FEE"/>
    <w:rsid w:val="00566172"/>
    <w:rsid w:val="00567135"/>
    <w:rsid w:val="00572F5C"/>
    <w:rsid w:val="00575D58"/>
    <w:rsid w:val="00583B41"/>
    <w:rsid w:val="00587D10"/>
    <w:rsid w:val="005A118A"/>
    <w:rsid w:val="005B2116"/>
    <w:rsid w:val="005B6E6C"/>
    <w:rsid w:val="005C1CE4"/>
    <w:rsid w:val="005C6B41"/>
    <w:rsid w:val="005D5AFC"/>
    <w:rsid w:val="005E12B7"/>
    <w:rsid w:val="005E1C83"/>
    <w:rsid w:val="005F2438"/>
    <w:rsid w:val="005F7670"/>
    <w:rsid w:val="0060142F"/>
    <w:rsid w:val="00602926"/>
    <w:rsid w:val="00603F29"/>
    <w:rsid w:val="00610E04"/>
    <w:rsid w:val="0061303F"/>
    <w:rsid w:val="00615871"/>
    <w:rsid w:val="006206C3"/>
    <w:rsid w:val="00623676"/>
    <w:rsid w:val="006261F7"/>
    <w:rsid w:val="00626CF8"/>
    <w:rsid w:val="00631E29"/>
    <w:rsid w:val="006332F3"/>
    <w:rsid w:val="0063671F"/>
    <w:rsid w:val="006457C1"/>
    <w:rsid w:val="00674E88"/>
    <w:rsid w:val="00676774"/>
    <w:rsid w:val="00676A9D"/>
    <w:rsid w:val="00697177"/>
    <w:rsid w:val="006A43E4"/>
    <w:rsid w:val="006B1C91"/>
    <w:rsid w:val="006E03CE"/>
    <w:rsid w:val="006E7D15"/>
    <w:rsid w:val="006F12B2"/>
    <w:rsid w:val="006F619C"/>
    <w:rsid w:val="006F7D7F"/>
    <w:rsid w:val="00713DB6"/>
    <w:rsid w:val="00716B30"/>
    <w:rsid w:val="00732C68"/>
    <w:rsid w:val="007344A9"/>
    <w:rsid w:val="0074192A"/>
    <w:rsid w:val="0074366E"/>
    <w:rsid w:val="00751DEB"/>
    <w:rsid w:val="00753333"/>
    <w:rsid w:val="007575BD"/>
    <w:rsid w:val="00774EA9"/>
    <w:rsid w:val="00777D87"/>
    <w:rsid w:val="00777E20"/>
    <w:rsid w:val="00790025"/>
    <w:rsid w:val="007B187C"/>
    <w:rsid w:val="007E0AFD"/>
    <w:rsid w:val="007E5AFF"/>
    <w:rsid w:val="007E7A85"/>
    <w:rsid w:val="007F3378"/>
    <w:rsid w:val="008010BF"/>
    <w:rsid w:val="00804646"/>
    <w:rsid w:val="00806CCB"/>
    <w:rsid w:val="008135CF"/>
    <w:rsid w:val="00815A41"/>
    <w:rsid w:val="00817137"/>
    <w:rsid w:val="0082507E"/>
    <w:rsid w:val="00830594"/>
    <w:rsid w:val="00832AFD"/>
    <w:rsid w:val="00840555"/>
    <w:rsid w:val="00850C4C"/>
    <w:rsid w:val="00856B49"/>
    <w:rsid w:val="00863869"/>
    <w:rsid w:val="00873CE7"/>
    <w:rsid w:val="0087484F"/>
    <w:rsid w:val="00876B92"/>
    <w:rsid w:val="008852F5"/>
    <w:rsid w:val="0089524F"/>
    <w:rsid w:val="0089544B"/>
    <w:rsid w:val="00896AD9"/>
    <w:rsid w:val="008A5E4D"/>
    <w:rsid w:val="008B1868"/>
    <w:rsid w:val="008B6A3D"/>
    <w:rsid w:val="008D154D"/>
    <w:rsid w:val="008D27D3"/>
    <w:rsid w:val="008E4FDE"/>
    <w:rsid w:val="00910404"/>
    <w:rsid w:val="00910AA1"/>
    <w:rsid w:val="00911468"/>
    <w:rsid w:val="00912C46"/>
    <w:rsid w:val="0092162D"/>
    <w:rsid w:val="00937773"/>
    <w:rsid w:val="00947997"/>
    <w:rsid w:val="00956E1F"/>
    <w:rsid w:val="0095733D"/>
    <w:rsid w:val="009578C6"/>
    <w:rsid w:val="009612B5"/>
    <w:rsid w:val="00970BA8"/>
    <w:rsid w:val="00976872"/>
    <w:rsid w:val="00983072"/>
    <w:rsid w:val="0098365F"/>
    <w:rsid w:val="00990CB3"/>
    <w:rsid w:val="009C1426"/>
    <w:rsid w:val="009D45C5"/>
    <w:rsid w:val="009F3864"/>
    <w:rsid w:val="009F3CE4"/>
    <w:rsid w:val="009F6213"/>
    <w:rsid w:val="009F717C"/>
    <w:rsid w:val="00A2385F"/>
    <w:rsid w:val="00A25261"/>
    <w:rsid w:val="00A32356"/>
    <w:rsid w:val="00A42552"/>
    <w:rsid w:val="00A45BF0"/>
    <w:rsid w:val="00A562DC"/>
    <w:rsid w:val="00A5683F"/>
    <w:rsid w:val="00A6229A"/>
    <w:rsid w:val="00A66E00"/>
    <w:rsid w:val="00A67C9F"/>
    <w:rsid w:val="00A71936"/>
    <w:rsid w:val="00A723D9"/>
    <w:rsid w:val="00A7696A"/>
    <w:rsid w:val="00A81FB3"/>
    <w:rsid w:val="00A920E8"/>
    <w:rsid w:val="00AC7D6D"/>
    <w:rsid w:val="00AD056F"/>
    <w:rsid w:val="00AD5505"/>
    <w:rsid w:val="00AE53E7"/>
    <w:rsid w:val="00AF3F02"/>
    <w:rsid w:val="00AF66D9"/>
    <w:rsid w:val="00B23006"/>
    <w:rsid w:val="00B43FA9"/>
    <w:rsid w:val="00B44771"/>
    <w:rsid w:val="00B70099"/>
    <w:rsid w:val="00B75BB9"/>
    <w:rsid w:val="00B75E1B"/>
    <w:rsid w:val="00B819C4"/>
    <w:rsid w:val="00B84D09"/>
    <w:rsid w:val="00B933DE"/>
    <w:rsid w:val="00B96037"/>
    <w:rsid w:val="00B97359"/>
    <w:rsid w:val="00BB40D3"/>
    <w:rsid w:val="00BC34F5"/>
    <w:rsid w:val="00BC43CC"/>
    <w:rsid w:val="00BC5393"/>
    <w:rsid w:val="00BC742D"/>
    <w:rsid w:val="00BC790D"/>
    <w:rsid w:val="00BD14E3"/>
    <w:rsid w:val="00BE38FF"/>
    <w:rsid w:val="00BF1D55"/>
    <w:rsid w:val="00C00043"/>
    <w:rsid w:val="00C03CE1"/>
    <w:rsid w:val="00C14935"/>
    <w:rsid w:val="00C20822"/>
    <w:rsid w:val="00C20903"/>
    <w:rsid w:val="00C2425C"/>
    <w:rsid w:val="00C35718"/>
    <w:rsid w:val="00C432AA"/>
    <w:rsid w:val="00C45A79"/>
    <w:rsid w:val="00C54055"/>
    <w:rsid w:val="00C55035"/>
    <w:rsid w:val="00C62726"/>
    <w:rsid w:val="00C64970"/>
    <w:rsid w:val="00C7298A"/>
    <w:rsid w:val="00C878FA"/>
    <w:rsid w:val="00C94488"/>
    <w:rsid w:val="00C949A9"/>
    <w:rsid w:val="00C97132"/>
    <w:rsid w:val="00CA3FB7"/>
    <w:rsid w:val="00CD408A"/>
    <w:rsid w:val="00CE13A1"/>
    <w:rsid w:val="00CE58F8"/>
    <w:rsid w:val="00CE720A"/>
    <w:rsid w:val="00CF0724"/>
    <w:rsid w:val="00CF4716"/>
    <w:rsid w:val="00CF61CC"/>
    <w:rsid w:val="00D033AD"/>
    <w:rsid w:val="00D114A0"/>
    <w:rsid w:val="00D24F9C"/>
    <w:rsid w:val="00D26237"/>
    <w:rsid w:val="00D328E6"/>
    <w:rsid w:val="00D4124F"/>
    <w:rsid w:val="00D51F07"/>
    <w:rsid w:val="00D52181"/>
    <w:rsid w:val="00D57E2C"/>
    <w:rsid w:val="00D70CAF"/>
    <w:rsid w:val="00D72D9C"/>
    <w:rsid w:val="00D9359E"/>
    <w:rsid w:val="00D9570A"/>
    <w:rsid w:val="00DA3464"/>
    <w:rsid w:val="00DA3D7A"/>
    <w:rsid w:val="00DF50FD"/>
    <w:rsid w:val="00DF5972"/>
    <w:rsid w:val="00DF7174"/>
    <w:rsid w:val="00E00EAA"/>
    <w:rsid w:val="00E06158"/>
    <w:rsid w:val="00E07479"/>
    <w:rsid w:val="00E13391"/>
    <w:rsid w:val="00E23E0D"/>
    <w:rsid w:val="00E25CD2"/>
    <w:rsid w:val="00E515BA"/>
    <w:rsid w:val="00E627CC"/>
    <w:rsid w:val="00E629BF"/>
    <w:rsid w:val="00E62EF0"/>
    <w:rsid w:val="00E66CB4"/>
    <w:rsid w:val="00E7303C"/>
    <w:rsid w:val="00E73165"/>
    <w:rsid w:val="00E80A87"/>
    <w:rsid w:val="00E84DCC"/>
    <w:rsid w:val="00E91B0A"/>
    <w:rsid w:val="00EB0FA0"/>
    <w:rsid w:val="00EC12DF"/>
    <w:rsid w:val="00EC1EB1"/>
    <w:rsid w:val="00ED5548"/>
    <w:rsid w:val="00EE3476"/>
    <w:rsid w:val="00EE4BC8"/>
    <w:rsid w:val="00EE5B28"/>
    <w:rsid w:val="00F0136A"/>
    <w:rsid w:val="00F14D6B"/>
    <w:rsid w:val="00F1666D"/>
    <w:rsid w:val="00F16B56"/>
    <w:rsid w:val="00F41D4E"/>
    <w:rsid w:val="00F60483"/>
    <w:rsid w:val="00F716EF"/>
    <w:rsid w:val="00F77C03"/>
    <w:rsid w:val="00F919BA"/>
    <w:rsid w:val="00F94EB2"/>
    <w:rsid w:val="00FB4ABC"/>
    <w:rsid w:val="00FD4921"/>
    <w:rsid w:val="00FD61BF"/>
    <w:rsid w:val="00FF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44225"/>
  <w15:docId w15:val="{1FE03A44-783F-4813-907C-D854BD065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68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66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683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8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56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C760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166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69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Feagles</dc:creator>
  <cp:keywords/>
  <dc:description/>
  <cp:lastModifiedBy>Megan Feagles</cp:lastModifiedBy>
  <cp:revision>26</cp:revision>
  <cp:lastPrinted>2020-10-16T16:55:00Z</cp:lastPrinted>
  <dcterms:created xsi:type="dcterms:W3CDTF">2026-03-19T16:01:00Z</dcterms:created>
  <dcterms:modified xsi:type="dcterms:W3CDTF">2026-06-08T15:14:00Z</dcterms:modified>
</cp:coreProperties>
</file>